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INGERBREAD CARAMEL MOUSSE #EU48615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861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alpha-Methylcinnamic aldehyde; Cinnamic aldehyde; Benzyl salicylate; benzyl alcohol; Cassia oil; COUMARIN</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paraId="15AF5E6F" w14:textId="5180E34A">
            <w:pPr>
              <w:pStyle w:val="SDSTableTextNormal"/>
              <w:rPr>
                <w:noProof w:val="0"/>
              </w:rPr>
            </w:pPr>
            <w:r w:rsidR="00066C34">
              <w:rPr>
                <w:noProof/>
              </w:rPr>
              <w:t>0.125 – 0.25001</w:t>
            </w:r>
          </w:p>
        </w:tc>
        <w:tc>
          <w:tcPr>
            <w:tcW w:w="3118" w:type="dxa"/>
          </w:tcPr>
          <w:p w:rsidR="00827634" w:rsidRPr="00E158AE" w:rsidP="009B0F88" w14:paraId="03C690C9"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07875 – 0.168755625</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750075 – 0.1500200005</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Methyl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3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3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8797-21</w:t>
            </w:r>
          </w:p>
        </w:tc>
        <w:tc>
          <w:tcPr>
            <w:tcW w:w="1134" w:type="dxa"/>
          </w:tcPr>
          <w:p w:rsidR="00827634" w:rsidRPr="00E158AE" w:rsidP="009B0F88" w14:textId="5180E34A">
            <w:pPr>
              <w:pStyle w:val="SDSTableTextNormal"/>
              <w:rPr>
                <w:noProof w:val="0"/>
              </w:rPr>
            </w:pPr>
            <w:r w:rsidR="00066C34">
              <w:rPr>
                <w:noProof/>
              </w:rPr>
              <w:t>0.075 – 0.150005</w:t>
            </w:r>
          </w:p>
        </w:tc>
        <w:tc>
          <w:tcPr>
            <w:tcW w:w="3118" w:type="dxa"/>
          </w:tcPr>
          <w:p w:rsidR="00827634" w:rsidRPr="00E158AE" w:rsidP="009B0F88" w14:textId="7E488380">
            <w:pPr>
              <w:pStyle w:val="SDSTableTextNormal"/>
              <w:rPr>
                <w:noProof w:val="0"/>
              </w:rPr>
            </w:pPr>
            <w:r w:rsidRPr="00E158AE">
              <w:rPr>
                <w:noProof/>
              </w:rP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075 – 0.150005</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ssia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7-8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916-4</w:t>
            </w:r>
          </w:p>
        </w:tc>
        <w:tc>
          <w:tcPr>
            <w:tcW w:w="1134" w:type="dxa"/>
          </w:tcPr>
          <w:p w:rsidR="00827634" w:rsidRPr="00E158AE" w:rsidP="009B0F88" w14:textId="5180E34A">
            <w:pPr>
              <w:pStyle w:val="SDSTableTextNormal"/>
              <w:rPr>
                <w:noProof w:val="0"/>
              </w:rPr>
            </w:pPr>
            <w:r w:rsidR="00066C34">
              <w:rPr>
                <w:noProof/>
              </w:rPr>
              <w:t>0.075 – 0.150005</w:t>
            </w:r>
          </w:p>
        </w:tc>
        <w:tc>
          <w:tcPr>
            <w:tcW w:w="3118" w:type="dxa"/>
          </w:tcPr>
          <w:p w:rsidR="00827634" w:rsidRPr="00E158AE" w:rsidP="009B0F88" w14:textId="7E488380">
            <w:pPr>
              <w:pStyle w:val="SDSTableTextNormal"/>
              <w:rPr>
                <w:noProof w:val="0"/>
              </w:rPr>
            </w:pPr>
            <w:r w:rsidRPr="00E158AE">
              <w:rPr>
                <w:noProof/>
              </w:rPr>
              <w:t>Acute Tox. 3 (Dermal), H311</w:t>
              <w:br/>
              <w:t>Aquatic Chronic 3, H412</w:t>
              <w:br/>
              <w:t>Eye Irrit. 2, H319</w:t>
              <w:br/>
              <w:t>Skin Irrit. 2, H315</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benz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textId="5180E34A">
            <w:pPr>
              <w:pStyle w:val="SDSTableTextNormal"/>
              <w:rPr>
                <w:noProof w:val="0"/>
              </w:rPr>
            </w:pPr>
            <w:r w:rsidR="00066C34">
              <w:rPr>
                <w:noProof/>
              </w:rPr>
              <w:t>0.065 – 0.12668</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 – 0.0017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 – 0.00175</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lt; 0.0015000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lt; 0.0015000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150005</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0127 – 0.0000285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00337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pha-Methylcinnamic aldehyde (101-39-3)</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05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050 mg/kg</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ssia oil (8007-8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20 mg/kg (Source: NZ_CCID)</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81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INGERBREAD CARAMEL MOUSSE #EU48615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lpha-Methylcinnamic aldehyde (101-39-3)</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ssia oil (8007-8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OUMARIN (91-6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ophenone (98-8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GINGERBREAD CARAMEL MOUSSE #EU48615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 ; .beta.-Pinene ; .alpha.-Pinene ; Tolu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GINGERBREAD CARAMEL MOUSSE #EU48615F 5% in DPG ; alpha-Methylcinnamic aldehyde ; Cinnamic aldehyde ; benzaldehyde ; Benzyl salicylate ; benzyl alcohol ; Cassia oil ; acetophenone ; benzyl benzoate ; (R)-p-mentha-1,8-diene; d-limonene ; .alpha.-Pinene ; Tolu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alpha-Methylcinnamic aldehyde ; Cinnamic aldehyde ; Benzyl salicylate ; Cassia oil ; benzyl benzoate ; (R)-p-mentha-1,8-diene; d-limonene ; .alpha.-Pi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 ; .beta.-Pinene ; .alpha.-Pinene ; Tolu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3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3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3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GINGERBREAD CARAMEL MOUSSE #EU48615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GINGERBREAD CARAMEL MOUSSE #EU48615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E7D42E2A-4B25-418E-93AA-09C4A06B6610}"/>
</file>

<file path=customXml/itemProps3.xml><?xml version="1.0" encoding="utf-8"?>
<ds:datastoreItem xmlns:ds="http://schemas.openxmlformats.org/officeDocument/2006/customXml" ds:itemID="{DD58D264-6AC6-4F99-B57A-7F06F6273346}"/>
</file>

<file path=customXml/itemProps4.xml><?xml version="1.0" encoding="utf-8"?>
<ds:datastoreItem xmlns:ds="http://schemas.openxmlformats.org/officeDocument/2006/customXml" ds:itemID="{EA6AEEA3-37F2-44AC-A571-4C2DED97B16B}"/>
</file>

<file path=docProps/app.xml><?xml version="1.0" encoding="utf-8"?>
<Properties xmlns="http://schemas.openxmlformats.org/officeDocument/2006/extended-properties" xmlns:vt="http://schemas.openxmlformats.org/officeDocument/2006/docPropsVTypes">
  <Template>Normal.dotm</Template>
  <TotalTime>12</TotalTime>
  <Pages>3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